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16A60343" w:rsidR="002A6A8A" w:rsidRPr="00273982" w:rsidRDefault="00ED3ADF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 11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429DABBE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C60554">
        <w:rPr>
          <w:rFonts w:ascii="Times New Roman" w:hAnsi="Times New Roman" w:cs="Times New Roman"/>
          <w:sz w:val="24"/>
          <w:szCs w:val="24"/>
        </w:rPr>
        <w:t>Commissioner Brann at 10 A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088E1E80" w:rsidR="00DA36B1" w:rsidRDefault="00D37EF7" w:rsidP="00DA36B1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E67F5">
        <w:rPr>
          <w:rFonts w:ascii="Times New Roman" w:hAnsi="Times New Roman" w:cs="Times New Roman"/>
          <w:bCs/>
          <w:sz w:val="24"/>
          <w:szCs w:val="24"/>
        </w:rPr>
        <w:t xml:space="preserve">Sarah Caton, Sara Bickford, Steve Lowell, Amanda Simoneau, Brad Timberlake, David St. Laurent, Susan Black, Pamela Prodan, Amy Bernard, Tiffany Baker, MBTV, </w:t>
      </w:r>
      <w:r w:rsidR="00C60554">
        <w:rPr>
          <w:rFonts w:ascii="Times New Roman" w:hAnsi="Times New Roman" w:cs="Times New Roman"/>
          <w:bCs/>
          <w:sz w:val="24"/>
          <w:szCs w:val="24"/>
        </w:rPr>
        <w:t xml:space="preserve">Mike Pond, Tom </w:t>
      </w:r>
      <w:proofErr w:type="spellStart"/>
      <w:r w:rsidR="00C60554">
        <w:rPr>
          <w:rFonts w:ascii="Times New Roman" w:hAnsi="Times New Roman" w:cs="Times New Roman"/>
          <w:bCs/>
          <w:sz w:val="24"/>
          <w:szCs w:val="24"/>
        </w:rPr>
        <w:t>Skofield</w:t>
      </w:r>
      <w:proofErr w:type="spellEnd"/>
      <w:r w:rsidR="00C60554">
        <w:rPr>
          <w:rFonts w:ascii="Times New Roman" w:hAnsi="Times New Roman" w:cs="Times New Roman"/>
          <w:bCs/>
          <w:sz w:val="24"/>
          <w:szCs w:val="24"/>
        </w:rPr>
        <w:t>, Sue Pratt, Annie Twitchell, Donna Perry, Jim Desjardins, John Newell, Donna Newell, Amy Heckbert</w:t>
      </w:r>
    </w:p>
    <w:p w14:paraId="23DF2C9B" w14:textId="77777777" w:rsidR="00C60554" w:rsidRDefault="00C6055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6FFE886" w14:textId="3D6744AA" w:rsidR="006C0504" w:rsidRPr="00273982" w:rsidRDefault="006C050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tual: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73920">
        <w:rPr>
          <w:rFonts w:ascii="Times New Roman" w:hAnsi="Times New Roman" w:cs="Times New Roman"/>
          <w:bCs/>
          <w:sz w:val="24"/>
          <w:szCs w:val="24"/>
        </w:rPr>
        <w:t xml:space="preserve">Elaine Fitch, </w:t>
      </w:r>
      <w:r w:rsidR="00C60554">
        <w:rPr>
          <w:rFonts w:ascii="Times New Roman" w:hAnsi="Times New Roman" w:cs="Times New Roman"/>
          <w:bCs/>
          <w:sz w:val="24"/>
          <w:szCs w:val="24"/>
        </w:rPr>
        <w:t xml:space="preserve">Nick Palmer, Roberta </w:t>
      </w:r>
      <w:proofErr w:type="spellStart"/>
      <w:r w:rsidR="00C60554">
        <w:rPr>
          <w:rFonts w:ascii="Times New Roman" w:hAnsi="Times New Roman" w:cs="Times New Roman"/>
          <w:bCs/>
          <w:sz w:val="24"/>
          <w:szCs w:val="24"/>
        </w:rPr>
        <w:t>Manter</w:t>
      </w:r>
      <w:proofErr w:type="spellEnd"/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03A06D01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</w:p>
    <w:p w14:paraId="4E9DDD41" w14:textId="22C8741E" w:rsidR="00B00F30" w:rsidRDefault="00105072" w:rsidP="002B235B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 xml:space="preserve"> </w:t>
      </w:r>
    </w:p>
    <w:p w14:paraId="2AC5BD36" w14:textId="77777777" w:rsidR="009B799F" w:rsidRDefault="009B799F" w:rsidP="00E1041B">
      <w:pPr>
        <w:pStyle w:val="NormalWeb"/>
        <w:rPr>
          <w:b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038279F2" w14:textId="62D56B58" w:rsidR="00105072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Clerks Report</w:t>
      </w:r>
    </w:p>
    <w:p w14:paraId="4F9E1DD6" w14:textId="5B75F7D2" w:rsidR="00ED3ADF" w:rsidRDefault="00C60554" w:rsidP="00A03906">
      <w:pPr>
        <w:pStyle w:val="NormalWeb"/>
        <w:ind w:left="720" w:firstLine="72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Accept Clerks Report (Lance/Bob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07A20145" w14:textId="40E97EC9" w:rsidR="00ED3ADF" w:rsidRDefault="00C60554" w:rsidP="00A03906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pprove Meeting time change to 10AM (Lance/</w:t>
      </w:r>
      <w:proofErr w:type="gramStart"/>
      <w:r>
        <w:rPr>
          <w:b/>
          <w:bCs/>
          <w:color w:val="000000"/>
        </w:rPr>
        <w:t>Bob)(</w:t>
      </w:r>
      <w:proofErr w:type="gramEnd"/>
      <w:r>
        <w:rPr>
          <w:b/>
          <w:bCs/>
          <w:color w:val="000000"/>
        </w:rPr>
        <w:t>3/0) unanimous</w:t>
      </w:r>
    </w:p>
    <w:p w14:paraId="6F357F3F" w14:textId="77777777" w:rsidR="00C60554" w:rsidRDefault="00C60554" w:rsidP="00ED3ADF">
      <w:pPr>
        <w:pStyle w:val="NormalWeb"/>
        <w:rPr>
          <w:b/>
          <w:bCs/>
          <w:color w:val="000000"/>
        </w:rPr>
      </w:pPr>
    </w:p>
    <w:p w14:paraId="355697E5" w14:textId="12A501D5" w:rsidR="00ED3ADF" w:rsidRP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ED3ADF">
        <w:rPr>
          <w:b/>
          <w:bCs/>
          <w:color w:val="000000"/>
        </w:rPr>
        <w:t>Treasurers Report</w:t>
      </w:r>
    </w:p>
    <w:p w14:paraId="02D47F56" w14:textId="723E0ECA" w:rsidR="00ED3ADF" w:rsidRDefault="00C60554" w:rsidP="00A03906">
      <w:pPr>
        <w:pStyle w:val="NormalWeb"/>
        <w:ind w:left="720" w:firstLine="720"/>
        <w:rPr>
          <w:b/>
          <w:bCs/>
          <w:color w:val="000000"/>
        </w:rPr>
      </w:pPr>
      <w:r>
        <w:rPr>
          <w:b/>
          <w:bCs/>
          <w:color w:val="000000"/>
        </w:rPr>
        <w:t>Nothing to Report</w:t>
      </w:r>
    </w:p>
    <w:p w14:paraId="1B529985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671C147D" w14:textId="30F98637" w:rsidR="00ED3ADF" w:rsidRP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ED3ADF">
        <w:rPr>
          <w:b/>
          <w:bCs/>
          <w:color w:val="000000"/>
        </w:rPr>
        <w:t>Open Bids for UT Projects</w:t>
      </w:r>
    </w:p>
    <w:p w14:paraId="1B14E071" w14:textId="00DB94A6" w:rsidR="00ED3ADF" w:rsidRDefault="004C7067" w:rsidP="00A03906">
      <w:pPr>
        <w:pStyle w:val="NormalWeb"/>
        <w:ind w:left="720" w:firstLine="720"/>
        <w:rPr>
          <w:b/>
          <w:bCs/>
          <w:color w:val="000000"/>
        </w:rPr>
      </w:pPr>
      <w:r>
        <w:rPr>
          <w:b/>
          <w:bCs/>
          <w:color w:val="000000"/>
        </w:rPr>
        <w:t>Fenwick Construction – Freeman-Salem TWPs Snow Removal - $388,567</w:t>
      </w:r>
    </w:p>
    <w:p w14:paraId="05678B23" w14:textId="70C88C5C" w:rsidR="004C7067" w:rsidRDefault="004C7067" w:rsidP="00A03906">
      <w:pPr>
        <w:pStyle w:val="NormalWeb"/>
        <w:ind w:left="1080" w:firstLine="360"/>
        <w:rPr>
          <w:b/>
          <w:bCs/>
          <w:color w:val="000000"/>
        </w:rPr>
      </w:pPr>
      <w:r>
        <w:rPr>
          <w:b/>
          <w:bCs/>
          <w:color w:val="000000"/>
        </w:rPr>
        <w:t>Orr Excavation – Washington-Perkins TWPs Snow Removal - $136,000</w:t>
      </w:r>
    </w:p>
    <w:p w14:paraId="27632E14" w14:textId="58B1C587" w:rsidR="00ED3ADF" w:rsidRDefault="004C7067" w:rsidP="00ED3ADF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  <w:t xml:space="preserve">      </w:t>
      </w:r>
      <w:r w:rsidR="00A03906">
        <w:rPr>
          <w:b/>
          <w:bCs/>
          <w:color w:val="000000"/>
        </w:rPr>
        <w:tab/>
      </w:r>
      <w:r>
        <w:rPr>
          <w:b/>
          <w:bCs/>
          <w:color w:val="000000"/>
        </w:rPr>
        <w:t>Chase Logging – Madrid TWP Snow Removal - $101,520</w:t>
      </w:r>
    </w:p>
    <w:p w14:paraId="6CF3129F" w14:textId="4222F040" w:rsidR="00A03906" w:rsidRDefault="00A03906" w:rsidP="00A03906">
      <w:pPr>
        <w:pStyle w:val="NormalWeb"/>
        <w:ind w:left="216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for Amy to look over bids for Snow Removal and make a recommendation to Commissioners at the next meeting (Lance/Bob) (3/0) </w:t>
      </w:r>
      <w:proofErr w:type="gramStart"/>
      <w:r>
        <w:rPr>
          <w:b/>
          <w:bCs/>
          <w:color w:val="000000"/>
        </w:rPr>
        <w:t>unanimous</w:t>
      </w:r>
      <w:proofErr w:type="gramEnd"/>
      <w:r>
        <w:rPr>
          <w:b/>
          <w:bCs/>
          <w:color w:val="000000"/>
        </w:rPr>
        <w:t xml:space="preserve">      </w:t>
      </w:r>
    </w:p>
    <w:p w14:paraId="41EE96C8" w14:textId="77777777" w:rsidR="00A03906" w:rsidRDefault="00A03906" w:rsidP="00A03906">
      <w:pPr>
        <w:pStyle w:val="NormalWeb"/>
        <w:ind w:firstLine="720"/>
        <w:rPr>
          <w:b/>
          <w:bCs/>
          <w:color w:val="000000"/>
        </w:rPr>
      </w:pPr>
    </w:p>
    <w:p w14:paraId="0BB78B8A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57007457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7C982DAF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0C8317CD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2E00BE20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7A6B16B6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0A2BD2A5" w14:textId="77777777" w:rsidR="00A03906" w:rsidRDefault="00A03906" w:rsidP="00A03906">
      <w:pPr>
        <w:pStyle w:val="NormalWeb"/>
        <w:ind w:left="1440"/>
        <w:rPr>
          <w:b/>
          <w:bCs/>
          <w:color w:val="000000"/>
        </w:rPr>
      </w:pPr>
    </w:p>
    <w:p w14:paraId="3F59ED73" w14:textId="79534285" w:rsidR="00ED3ADF" w:rsidRDefault="00C1192C" w:rsidP="00A03906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York Tree – Reed Mills/Cook Hill/East Madrid – Ditching &amp; Culverts - $146,987</w:t>
      </w:r>
    </w:p>
    <w:p w14:paraId="2A21B649" w14:textId="339DB7F2" w:rsidR="00ED3ADF" w:rsidRDefault="00C1192C" w:rsidP="00ED3ADF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  <w:t xml:space="preserve">      </w:t>
      </w:r>
      <w:r w:rsidR="00A03906">
        <w:rPr>
          <w:b/>
          <w:bCs/>
          <w:color w:val="000000"/>
        </w:rPr>
        <w:tab/>
      </w:r>
      <w:r>
        <w:rPr>
          <w:b/>
          <w:bCs/>
          <w:color w:val="000000"/>
        </w:rPr>
        <w:t>York Tree – Cherry Hill/Alder Brook – Ditching &amp; Culverts - $19,000</w:t>
      </w:r>
    </w:p>
    <w:p w14:paraId="64986BB5" w14:textId="2C6EDD9D" w:rsidR="00ED3ADF" w:rsidRDefault="00C1192C" w:rsidP="00A03906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CCC Construction – Reed Mills/Cook Hill/East Madrid – Ditching &amp; Culverts</w:t>
      </w:r>
      <w:r w:rsidR="00A03906">
        <w:rPr>
          <w:b/>
          <w:bCs/>
          <w:color w:val="000000"/>
        </w:rPr>
        <w:t xml:space="preserve"> - </w:t>
      </w:r>
      <w:r>
        <w:rPr>
          <w:b/>
          <w:bCs/>
          <w:color w:val="000000"/>
        </w:rPr>
        <w:t>$170,250</w:t>
      </w:r>
    </w:p>
    <w:p w14:paraId="41E4F2E3" w14:textId="1433B9BA" w:rsidR="00ED3ADF" w:rsidRDefault="00C1192C" w:rsidP="00A03906">
      <w:pPr>
        <w:pStyle w:val="NormalWeb"/>
        <w:ind w:left="1380" w:firstLine="60"/>
        <w:rPr>
          <w:b/>
          <w:bCs/>
          <w:color w:val="000000"/>
        </w:rPr>
      </w:pPr>
      <w:r>
        <w:rPr>
          <w:b/>
          <w:bCs/>
          <w:color w:val="000000"/>
        </w:rPr>
        <w:t>CCC Construction – Cherry Hill/Alder Brook – Ditching &amp; Culverts - $19,600</w:t>
      </w:r>
    </w:p>
    <w:p w14:paraId="1A5AA71E" w14:textId="1DD5555E" w:rsidR="00A03906" w:rsidRDefault="00A03906" w:rsidP="00A03906">
      <w:pPr>
        <w:pStyle w:val="NormalWeb"/>
        <w:ind w:left="216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for Amy to look over bids for </w:t>
      </w:r>
      <w:r>
        <w:rPr>
          <w:b/>
          <w:bCs/>
          <w:color w:val="000000"/>
        </w:rPr>
        <w:t xml:space="preserve">UT Projects </w:t>
      </w:r>
      <w:r>
        <w:rPr>
          <w:b/>
          <w:bCs/>
          <w:color w:val="000000"/>
        </w:rPr>
        <w:t xml:space="preserve">and make a recommendation to Commissioners at the next meeting (Lance/Bob) (3/0) </w:t>
      </w:r>
      <w:proofErr w:type="gramStart"/>
      <w:r>
        <w:rPr>
          <w:b/>
          <w:bCs/>
          <w:color w:val="000000"/>
        </w:rPr>
        <w:t>unanimous</w:t>
      </w:r>
      <w:proofErr w:type="gramEnd"/>
      <w:r>
        <w:rPr>
          <w:b/>
          <w:bCs/>
          <w:color w:val="000000"/>
        </w:rPr>
        <w:t xml:space="preserve">      </w:t>
      </w:r>
    </w:p>
    <w:p w14:paraId="3C8E6D44" w14:textId="77777777" w:rsidR="00105C34" w:rsidRDefault="00105C34" w:rsidP="00ED3ADF">
      <w:pPr>
        <w:pStyle w:val="NormalWeb"/>
        <w:rPr>
          <w:b/>
          <w:bCs/>
          <w:color w:val="000000"/>
        </w:rPr>
      </w:pPr>
    </w:p>
    <w:p w14:paraId="37C6EA41" w14:textId="42F74575" w:rsid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Approval to Hire IT Specialist</w:t>
      </w:r>
    </w:p>
    <w:p w14:paraId="65FB46D6" w14:textId="75C256E8" w:rsidR="00ED3ADF" w:rsidRDefault="00C1192C" w:rsidP="00C1192C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Approve hire of Jacob Nichols to start on 7.31.2023 (Lance/Bob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7466B9F5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62532F23" w14:textId="0C972D63" w:rsid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PILT Payment</w:t>
      </w:r>
    </w:p>
    <w:p w14:paraId="2377BC43" w14:textId="36071146" w:rsidR="00ED3ADF" w:rsidRDefault="00C921FF" w:rsidP="00C921FF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Accept PILT Payment of $20,552 (Lance/Bob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4BD42933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40E8AA00" w14:textId="4F81725F" w:rsid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Sheriff’s Office Vehicles Purchase Approval</w:t>
      </w:r>
    </w:p>
    <w:p w14:paraId="067D3D4D" w14:textId="604E19CC" w:rsidR="00ED3ADF" w:rsidRDefault="00C921FF" w:rsidP="00C921FF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put Vehicle Purchases out to Bid (Lance/Bob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1C3E6820" w14:textId="15E1DEA5" w:rsidR="00ED3ADF" w:rsidRDefault="00C921FF" w:rsidP="00ED3ADF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Motion to put Vehicle Maintenance out to Bid (Lance/Bob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0AE9A9D2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64045FF9" w14:textId="2A3ABFE5" w:rsid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John Newell – </w:t>
      </w:r>
      <w:proofErr w:type="spellStart"/>
      <w:r>
        <w:rPr>
          <w:b/>
          <w:bCs/>
          <w:color w:val="000000"/>
        </w:rPr>
        <w:t>Kennebago</w:t>
      </w:r>
      <w:proofErr w:type="spellEnd"/>
      <w:r>
        <w:rPr>
          <w:b/>
          <w:bCs/>
          <w:color w:val="000000"/>
        </w:rPr>
        <w:t xml:space="preserve"> Rd </w:t>
      </w:r>
      <w:proofErr w:type="spellStart"/>
      <w:r>
        <w:rPr>
          <w:b/>
          <w:bCs/>
          <w:color w:val="000000"/>
        </w:rPr>
        <w:t>Langtown</w:t>
      </w:r>
      <w:proofErr w:type="spellEnd"/>
    </w:p>
    <w:p w14:paraId="7FADA901" w14:textId="14EDB5B8" w:rsidR="00ED3ADF" w:rsidRDefault="00C921FF" w:rsidP="00C921FF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for Amy to Start the Process of </w:t>
      </w:r>
      <w:proofErr w:type="spellStart"/>
      <w:r>
        <w:rPr>
          <w:b/>
          <w:bCs/>
          <w:color w:val="000000"/>
        </w:rPr>
        <w:t>Discontuing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Kennebago</w:t>
      </w:r>
      <w:proofErr w:type="spellEnd"/>
      <w:r>
        <w:rPr>
          <w:b/>
          <w:bCs/>
          <w:color w:val="000000"/>
        </w:rPr>
        <w:t xml:space="preserve"> Rd (Bob/Lance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4C851135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5E2252EE" w14:textId="2B977C36" w:rsid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Strategic Planning</w:t>
      </w:r>
    </w:p>
    <w:p w14:paraId="40BC920D" w14:textId="1643A778" w:rsidR="00ED3ADF" w:rsidRDefault="00C921FF" w:rsidP="00C921FF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Get Started on a Mission Statement (Bob/Terry) (3/0) </w:t>
      </w:r>
      <w:proofErr w:type="gramStart"/>
      <w:r>
        <w:rPr>
          <w:b/>
          <w:bCs/>
          <w:color w:val="000000"/>
        </w:rPr>
        <w:t>unanimous</w:t>
      </w:r>
      <w:proofErr w:type="gramEnd"/>
    </w:p>
    <w:p w14:paraId="1B5E2717" w14:textId="77777777" w:rsidR="00ED3ADF" w:rsidRDefault="00ED3ADF" w:rsidP="00ED3ADF">
      <w:pPr>
        <w:pStyle w:val="NormalWeb"/>
        <w:rPr>
          <w:b/>
          <w:bCs/>
          <w:color w:val="000000"/>
        </w:rPr>
      </w:pPr>
    </w:p>
    <w:p w14:paraId="6673D51D" w14:textId="5EDB0DEC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  <w:r w:rsidR="00666FF4">
        <w:rPr>
          <w:b/>
          <w:bCs/>
          <w:color w:val="000000"/>
        </w:rPr>
        <w:t xml:space="preserve"> </w:t>
      </w:r>
    </w:p>
    <w:p w14:paraId="747D4993" w14:textId="3AA21607" w:rsidR="00B00F30" w:rsidRPr="00A03906" w:rsidRDefault="00C921FF" w:rsidP="00AD0FC5">
      <w:pPr>
        <w:pStyle w:val="NormalWeb"/>
        <w:ind w:left="360"/>
        <w:rPr>
          <w:b/>
          <w:bCs/>
          <w:color w:val="000000"/>
        </w:rPr>
      </w:pPr>
      <w:r w:rsidRPr="00A03906">
        <w:rPr>
          <w:b/>
          <w:bCs/>
          <w:color w:val="000000"/>
        </w:rPr>
        <w:t>None</w:t>
      </w:r>
    </w:p>
    <w:p w14:paraId="77CAF5A6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62E20E3A" w14:textId="0E996064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MISCELLANEOUS:</w:t>
      </w:r>
      <w:r w:rsidR="00B45F40">
        <w:rPr>
          <w:b/>
          <w:bCs/>
          <w:color w:val="000000"/>
        </w:rPr>
        <w:t xml:space="preserve"> </w:t>
      </w:r>
    </w:p>
    <w:p w14:paraId="2D138371" w14:textId="0B28C737" w:rsidR="00E73920" w:rsidRPr="00C921FF" w:rsidRDefault="00C921FF" w:rsidP="00B161CE">
      <w:pPr>
        <w:pStyle w:val="NormalWeb"/>
        <w:rPr>
          <w:color w:val="000000"/>
        </w:rPr>
      </w:pPr>
      <w:r w:rsidRPr="00C921FF">
        <w:rPr>
          <w:color w:val="000000"/>
        </w:rPr>
        <w:t xml:space="preserve">      </w:t>
      </w:r>
      <w:r w:rsidR="007F6A90">
        <w:rPr>
          <w:color w:val="000000"/>
        </w:rPr>
        <w:t xml:space="preserve">Amy asked to have another meeting next week for more items that didn’t make it on the agenda today – </w:t>
      </w:r>
      <w:r w:rsidR="007F6A90">
        <w:rPr>
          <w:b/>
          <w:bCs/>
          <w:color w:val="000000"/>
        </w:rPr>
        <w:t xml:space="preserve">Motion for a Meeting July 18, </w:t>
      </w:r>
      <w:proofErr w:type="gramStart"/>
      <w:r w:rsidR="007F6A90">
        <w:rPr>
          <w:b/>
          <w:bCs/>
          <w:color w:val="000000"/>
        </w:rPr>
        <w:t>2023</w:t>
      </w:r>
      <w:proofErr w:type="gramEnd"/>
      <w:r w:rsidR="007F6A90">
        <w:rPr>
          <w:b/>
          <w:bCs/>
          <w:color w:val="000000"/>
        </w:rPr>
        <w:t xml:space="preserve"> at 10AM (Lance/Bob) (3/0) unanimous</w:t>
      </w:r>
      <w:r w:rsidRPr="00C921FF">
        <w:rPr>
          <w:color w:val="000000"/>
        </w:rPr>
        <w:tab/>
      </w:r>
    </w:p>
    <w:p w14:paraId="4ECEEF44" w14:textId="77777777" w:rsidR="00AD31F6" w:rsidRDefault="00AD31F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095183" w14:textId="5D6D0CDF" w:rsidR="00B149EE" w:rsidRPr="00985B8E" w:rsidRDefault="00203E97" w:rsidP="00420360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</w:p>
    <w:p w14:paraId="5A88D2A0" w14:textId="30CB5594" w:rsidR="00D74FF2" w:rsidRDefault="00C921FF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1 Payroll</w:t>
      </w:r>
    </w:p>
    <w:p w14:paraId="7DD64773" w14:textId="5FFCE746" w:rsidR="00C921FF" w:rsidRDefault="00C921FF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1 County</w:t>
      </w:r>
    </w:p>
    <w:p w14:paraId="5A3E58B5" w14:textId="295A8342" w:rsidR="00C921FF" w:rsidRPr="00273982" w:rsidRDefault="00C921FF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1 UT</w:t>
      </w: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D928DC4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7041F1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6DA590A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E28B8B0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0381665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CDAE40D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855FE0E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446B6D89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lastRenderedPageBreak/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761D242" w14:textId="1994CE53" w:rsidR="00AD31F6" w:rsidRDefault="00C921F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Motion to adjourn (Lance/Bob) (3/0)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unanimous</w:t>
      </w:r>
      <w:proofErr w:type="gramEnd"/>
    </w:p>
    <w:p w14:paraId="52EB8115" w14:textId="36FE8B55" w:rsidR="00C921FF" w:rsidRDefault="00C921F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</w:p>
    <w:p w14:paraId="0D12BDF6" w14:textId="15143719" w:rsidR="00C921FF" w:rsidRDefault="00C921F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Meeting adjourned at 11:23 AM</w:t>
      </w:r>
    </w:p>
    <w:p w14:paraId="5551DD11" w14:textId="42F7584F" w:rsidR="00723545" w:rsidRPr="00273982" w:rsidRDefault="00723545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6C2800E3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A472EE"/>
    <w:multiLevelType w:val="hybridMultilevel"/>
    <w:tmpl w:val="50C875A8"/>
    <w:lvl w:ilvl="0" w:tplc="D2D01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2"/>
  </w:num>
  <w:num w:numId="3" w16cid:durableId="1330672962">
    <w:abstractNumId w:val="1"/>
  </w:num>
  <w:num w:numId="4" w16cid:durableId="228425125">
    <w:abstractNumId w:val="32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3"/>
  </w:num>
  <w:num w:numId="11" w16cid:durableId="1153721570">
    <w:abstractNumId w:val="30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31"/>
  </w:num>
  <w:num w:numId="15" w16cid:durableId="449590320">
    <w:abstractNumId w:val="38"/>
  </w:num>
  <w:num w:numId="16" w16cid:durableId="1106387293">
    <w:abstractNumId w:val="14"/>
  </w:num>
  <w:num w:numId="17" w16cid:durableId="1474637131">
    <w:abstractNumId w:val="28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39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29"/>
  </w:num>
  <w:num w:numId="26" w16cid:durableId="422384000">
    <w:abstractNumId w:val="7"/>
  </w:num>
  <w:num w:numId="27" w16cid:durableId="1714033586">
    <w:abstractNumId w:val="34"/>
  </w:num>
  <w:num w:numId="28" w16cid:durableId="2058971959">
    <w:abstractNumId w:val="33"/>
  </w:num>
  <w:num w:numId="29" w16cid:durableId="909736196">
    <w:abstractNumId w:val="25"/>
  </w:num>
  <w:num w:numId="30" w16cid:durableId="1937903799">
    <w:abstractNumId w:val="37"/>
  </w:num>
  <w:num w:numId="31" w16cid:durableId="728574932">
    <w:abstractNumId w:val="11"/>
  </w:num>
  <w:num w:numId="32" w16cid:durableId="1788234209">
    <w:abstractNumId w:val="41"/>
  </w:num>
  <w:num w:numId="33" w16cid:durableId="1561213115">
    <w:abstractNumId w:val="36"/>
  </w:num>
  <w:num w:numId="34" w16cid:durableId="1657417225">
    <w:abstractNumId w:val="2"/>
  </w:num>
  <w:num w:numId="35" w16cid:durableId="1749033164">
    <w:abstractNumId w:val="35"/>
  </w:num>
  <w:num w:numId="36" w16cid:durableId="460727386">
    <w:abstractNumId w:val="27"/>
  </w:num>
  <w:num w:numId="37" w16cid:durableId="312950603">
    <w:abstractNumId w:val="21"/>
  </w:num>
  <w:num w:numId="38" w16cid:durableId="1256019495">
    <w:abstractNumId w:val="24"/>
  </w:num>
  <w:num w:numId="39" w16cid:durableId="591352795">
    <w:abstractNumId w:val="20"/>
  </w:num>
  <w:num w:numId="40" w16cid:durableId="551961868">
    <w:abstractNumId w:val="13"/>
  </w:num>
  <w:num w:numId="41" w16cid:durableId="1020820240">
    <w:abstractNumId w:val="40"/>
  </w:num>
  <w:num w:numId="42" w16cid:durableId="349374853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GtQCUDx4h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5C34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4CF4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4FC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067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A90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906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192C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51"/>
    <w:rsid w:val="00C60554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1FF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AD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217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Amy Heckbert</cp:lastModifiedBy>
  <cp:revision>2</cp:revision>
  <cp:lastPrinted>2023-07-11T18:38:00Z</cp:lastPrinted>
  <dcterms:created xsi:type="dcterms:W3CDTF">2023-07-11T18:41:00Z</dcterms:created>
  <dcterms:modified xsi:type="dcterms:W3CDTF">2023-07-11T18:41:00Z</dcterms:modified>
</cp:coreProperties>
</file>